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724c5a8cedb52ee603387faf832fa0977cd2ef"/>
      <w:r>
        <w:t xml:space="preserve">Unit 1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hen rotated</w:t>
      </w:r>
      <w:r>
        <w:t xml:space="preserve"> </w:t>
      </w:r>
      <m:oMath>
        <m:sSup>
          <m:e>
            <m:r>
              <m:t>1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around the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Quadrilateral A B C D on isometric grid. B aligned vertically above D. Side B C is the longest. Side C D is 2 units long. Sides D A and A B are congruent with obtuse angle in between." title="" id="1" name="Picture"/>
            <a:graphic>
              <a:graphicData uri="http://schemas.openxmlformats.org/drawingml/2006/picture">
                <pic:pic>
                  <pic:nvPicPr>
                    <pic:cNvPr descr="/app/tmp/embedder-1605843096.87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1"/>
        </w:numPr>
      </w:pPr>
      <w:r>
        <w:t xml:space="preserve">There is an equilateral triangle,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inscribed in a circle with center</w:t>
      </w:r>
      <w:r>
        <w:t xml:space="preserve"> </w:t>
      </w:r>
      <m:oMath>
        <m:r>
          <m:t>D</m:t>
        </m:r>
      </m:oMath>
      <w:r>
        <w:t xml:space="preserve">. What is the smallest angle you can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 that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sSup>
          <m:e>
            <m:r>
              <m:t>6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9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2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80</m:t>
            </m:r>
          </m:e>
          <m:sup>
            <m: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Which segment is the image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hen rotated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 counterclockwise around poin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Segment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43100.8395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semaphore alphabet is a way to use flags to signal messages. Here's how to signal the letter Q. Describe a transformation that would take the right hand flag to the left hand flag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Q</w:t>
      </w:r>
    </w:p>
    <w:p>
      <w:pPr>
        <w:numPr>
          <w:ilvl w:val="0"/>
          <w:numId w:val="1000"/>
        </w:numPr>
      </w:pPr>
      <w:r>
        <w:drawing>
          <wp:inline>
            <wp:extent cx="2133739" cy="1851660"/>
            <wp:effectExtent b="0" l="0" r="0" t="0"/>
            <wp:docPr descr="Stick-figure person with a square flag in each hand. Left-hand flag has an L. Right-hand flag an R. The right arm extends out horizontally from the body. The left extends upward at an angle." title="" id="1" name="Picture"/>
            <a:graphic>
              <a:graphicData uri="http://schemas.openxmlformats.org/drawingml/2006/picture">
                <pic:pic>
                  <pic:nvPicPr>
                    <pic:cNvPr descr="/app/tmp/embedder-1605843101.223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7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Here are 2 polygons: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congruent polygons on isometric grid labeled polygon P and polygon Q." title="" id="1" name="Picture"/>
            <a:graphic>
              <a:graphicData uri="http://schemas.openxmlformats.org/drawingml/2006/picture">
                <pic:pic>
                  <pic:nvPicPr>
                    <pic:cNvPr descr="/app/tmp/embedder-1605843101.4580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equences of translations, rotations, and reflections below that would take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polygon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anslate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aken to</w:t>
      </w:r>
      <w:r>
        <w:t xml:space="preserve"> </w:t>
      </w:r>
      <m:oMath>
        <m:r>
          <m:t>J</m:t>
        </m:r>
      </m:oMath>
      <w:r>
        <w:t xml:space="preserve">. Then reflect over line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n reflect over the line</w:t>
      </w:r>
      <w:r>
        <w:t xml:space="preserve"> </w:t>
      </w:r>
      <m:oMath>
        <m:r>
          <m:t>F</m:t>
        </m:r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flect over the line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and then rotate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flect over line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and then translate by directed line segment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1"/>
          <w:numId w:val="1004"/>
        </w:numPr>
      </w:pPr>
      <w:r>
        <w:t xml:space="preserve">Draw the image of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hen translated by directed line segment</w:t>
      </w:r>
      <w:r>
        <w:t xml:space="preserve"> </w:t>
      </w:r>
      <m:oMath>
        <m:r>
          <m:t>u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Explain why the line containi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parallel to the line containing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Figure A B C." title="" id="1" name="Picture"/>
            <a:graphic>
              <a:graphicData uri="http://schemas.openxmlformats.org/drawingml/2006/picture">
                <pic:pic>
                  <pic:nvPicPr>
                    <pic:cNvPr descr="/app/tmp/embedder-1605843104.6591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There is a sequence of rigid transforma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The same sequence tak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 Draw and label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s A B C and A prime B prime C prime. Point D is located on side A B." title="" id="1" name="Picture"/>
            <a:graphic>
              <a:graphicData uri="http://schemas.openxmlformats.org/drawingml/2006/picture">
                <pic:pic>
                  <pic:nvPicPr>
                    <pic:cNvPr descr="/app/tmp/embedder-1605843104.9880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3:31:46Z</dcterms:created>
  <dcterms:modified xsi:type="dcterms:W3CDTF">2020-11-20T03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hpYJg/7ohLsJwOokjUu8VKsJHN7bNst2se8krS6JLCn7c7DkVmRtE6nsTsdIbtiiYlobs0A998fCIfBKFheA==</vt:lpwstr>
  </property>
</Properties>
</file>